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E329D6" w:rsidP="00E329D6" w:rsidRDefault="004F72F7" w14:paraId="2C579453" w14:textId="4746C985">
      <w:pPr>
        <w:pStyle w:val="Heading1"/>
        <w:jc w:val="center"/>
      </w:pPr>
      <w:r>
        <w:t>Problem</w:t>
      </w:r>
      <w:r w:rsidR="00451F25">
        <w:t xml:space="preserve"> </w:t>
      </w:r>
      <w:r w:rsidR="00740619">
        <w:rPr>
          <w:lang w:val="bg-BG"/>
        </w:rPr>
        <w:t xml:space="preserve">3 </w:t>
      </w:r>
      <w:r w:rsidR="00451F25">
        <w:t>- The Final Quest</w:t>
      </w:r>
    </w:p>
    <w:p w:rsidRPr="0082548B" w:rsidR="0082548B" w:rsidP="0082548B" w:rsidRDefault="0082548B" w14:paraId="624FA6AC" w14:textId="433707C6">
      <w:pPr>
        <w:jc w:val="center"/>
      </w:pPr>
      <w:r>
        <w:rPr>
          <w:noProof/>
        </w:rPr>
        <w:drawing>
          <wp:inline distT="0" distB="0" distL="0" distR="0" wp14:anchorId="75BC8D82" wp14:editId="2C789DE9">
            <wp:extent cx="1390650" cy="1422989"/>
            <wp:effectExtent l="0" t="0" r="0" b="0"/>
            <wp:docPr id="9" name="Picture 9" descr="Transparent Instruction Manual Clipart, HD Png Download , Transparent Png  Image - PNGi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ransparent Instruction Manual Clipart, HD Png Download , Transparent Png  Image - PNGi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932" b="96023" l="0" r="96628">
                                  <a14:foregroundMark x1="10581" y1="30114" x2="23721" y2="14318"/>
                                  <a14:foregroundMark x1="28140" y1="12386" x2="53140" y2="6705"/>
                                  <a14:foregroundMark x1="56977" y1="8182" x2="78605" y2="17727"/>
                                  <a14:foregroundMark x1="80000" y1="21023" x2="92326" y2="48750"/>
                                  <a14:foregroundMark x1="90349" y1="55000" x2="78023" y2="74659"/>
                                  <a14:foregroundMark x1="10581" y1="32045" x2="7558" y2="58409"/>
                                  <a14:foregroundMark x1="6628" y1="37841" x2="6163" y2="46932"/>
                                  <a14:foregroundMark x1="8023" y1="59318" x2="21744" y2="80795"/>
                                  <a14:foregroundMark x1="23256" y1="82273" x2="52674" y2="91364"/>
                                  <a14:foregroundMark x1="54070" y1="89432" x2="78023" y2="79886"/>
                                  <a14:foregroundMark x1="79070" y1="77500" x2="87326" y2="64091"/>
                                  <a14:foregroundMark x1="56512" y1="50682" x2="62907" y2="53068"/>
                                  <a14:foregroundMark x1="58488" y1="23864" x2="58488" y2="31136"/>
                                  <a14:foregroundMark x1="52674" y1="43068" x2="49186" y2="72727"/>
                                  <a14:foregroundMark x1="77558" y1="63636" x2="74651" y2="43977"/>
                                  <a14:foregroundMark x1="66279" y1="41136" x2="51628" y2="42045"/>
                                  <a14:foregroundMark x1="46279" y1="45000" x2="34070" y2="65568"/>
                                  <a14:foregroundMark x1="21744" y1="65114" x2="31047" y2="63182"/>
                                  <a14:foregroundMark x1="51628" y1="61705" x2="67791" y2="74659"/>
                                  <a14:foregroundMark x1="68721" y1="57841" x2="77558" y2="63636"/>
                                  <a14:foregroundMark x1="66860" y1="66023" x2="54070" y2="77955"/>
                                  <a14:foregroundMark x1="49651" y1="82273" x2="63372" y2="79886"/>
                                  <a14:foregroundMark x1="24186" y1="40682" x2="25698" y2="56932"/>
                                  <a14:foregroundMark x1="55116" y1="27727" x2="66860" y2="2875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965" cy="14325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29D6" w:rsidP="00E329D6" w:rsidRDefault="00E329D6" w14:paraId="36E1F005" w14:textId="095072FD">
      <w:pPr>
        <w:jc w:val="both"/>
      </w:pPr>
      <w:r>
        <w:t xml:space="preserve">Create a program that </w:t>
      </w:r>
      <w:r>
        <w:rPr>
          <w:b/>
        </w:rPr>
        <w:t>follows</w:t>
      </w:r>
      <w:r>
        <w:t xml:space="preserve"> </w:t>
      </w:r>
      <w:r w:rsidR="00740619">
        <w:t xml:space="preserve">the </w:t>
      </w:r>
      <w:r>
        <w:t xml:space="preserve">given </w:t>
      </w:r>
      <w:r>
        <w:rPr>
          <w:b/>
        </w:rPr>
        <w:t>instructions</w:t>
      </w:r>
      <w:r>
        <w:t xml:space="preserve">. You will receive a </w:t>
      </w:r>
      <w:r w:rsidR="00740619">
        <w:rPr>
          <w:b/>
        </w:rPr>
        <w:t>sequence</w:t>
      </w:r>
      <w:r>
        <w:rPr>
          <w:b/>
        </w:rPr>
        <w:t xml:space="preserve"> of words on a single line</w:t>
      </w:r>
      <w:r>
        <w:t xml:space="preserve">, </w:t>
      </w:r>
      <w:r w:rsidR="00740619">
        <w:t>separated</w:t>
      </w:r>
      <w:r>
        <w:t xml:space="preserve"> by a </w:t>
      </w:r>
      <w:r>
        <w:rPr>
          <w:b/>
        </w:rPr>
        <w:t>single space</w:t>
      </w:r>
      <w:r>
        <w:t xml:space="preserve">. They are not </w:t>
      </w:r>
      <w:r w:rsidR="00740619">
        <w:t>correct,</w:t>
      </w:r>
      <w:r>
        <w:t xml:space="preserve"> so you have to </w:t>
      </w:r>
      <w:r>
        <w:rPr>
          <w:b/>
        </w:rPr>
        <w:t>follow the instructions</w:t>
      </w:r>
      <w:r>
        <w:t xml:space="preserve"> to find the </w:t>
      </w:r>
      <w:r w:rsidR="00740619">
        <w:rPr>
          <w:b/>
        </w:rPr>
        <w:t>actu</w:t>
      </w:r>
      <w:r>
        <w:rPr>
          <w:b/>
        </w:rPr>
        <w:t>al message</w:t>
      </w:r>
      <w:r>
        <w:t>. You will be receiving commands. Here are the possible ones:</w:t>
      </w:r>
    </w:p>
    <w:p w:rsidR="00740619" w:rsidP="003627DA" w:rsidRDefault="00740619" w14:paraId="35F87521" w14:textId="2B8B3199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Delete {index}</w:t>
      </w:r>
      <w:r>
        <w:rPr>
          <w:rStyle w:val="CodeChar"/>
        </w:rPr>
        <w:t>"</w:t>
      </w:r>
      <w:r>
        <w:t>:</w:t>
      </w:r>
    </w:p>
    <w:p w:rsidR="00740619" w:rsidP="00740619" w:rsidRDefault="00740619" w14:paraId="21203C8B" w14:textId="13E72FE0">
      <w:pPr>
        <w:pStyle w:val="ListParagraph"/>
        <w:numPr>
          <w:ilvl w:val="1"/>
          <w:numId w:val="43"/>
        </w:numPr>
        <w:spacing w:before="0" w:after="160" w:line="256" w:lineRule="auto"/>
      </w:pPr>
      <w:r>
        <w:t>R</w:t>
      </w:r>
      <w:r w:rsidR="00E329D6">
        <w:t xml:space="preserve">emove the word </w:t>
      </w:r>
      <w:r w:rsidRPr="003627DA" w:rsidR="00E329D6">
        <w:rPr>
          <w:b/>
          <w:u w:val="single"/>
        </w:rPr>
        <w:t>after</w:t>
      </w:r>
      <w:r w:rsidR="00E329D6">
        <w:t xml:space="preserve"> the given index </w:t>
      </w:r>
      <w:r w:rsidRPr="003627DA" w:rsidR="00E329D6">
        <w:rPr>
          <w:b/>
          <w:u w:val="single"/>
        </w:rPr>
        <w:t xml:space="preserve">if </w:t>
      </w:r>
      <w:r>
        <w:rPr>
          <w:b/>
          <w:u w:val="single"/>
        </w:rPr>
        <w:t>the word exists</w:t>
      </w:r>
      <w:r w:rsidRPr="00740619">
        <w:rPr>
          <w:b/>
        </w:rPr>
        <w:t xml:space="preserve"> </w:t>
      </w:r>
      <w:r w:rsidRPr="00740619">
        <w:rPr>
          <w:bCs/>
        </w:rPr>
        <w:t>(if its index is valid)</w:t>
      </w:r>
      <w:r w:rsidRPr="00740619" w:rsidR="00E329D6">
        <w:rPr>
          <w:bCs/>
        </w:rPr>
        <w:t>.</w:t>
      </w:r>
    </w:p>
    <w:p w:rsidR="00E329D6" w:rsidP="00740619" w:rsidRDefault="00740619" w14:paraId="14C1CEAE" w14:textId="39A39605">
      <w:pPr>
        <w:pStyle w:val="ListParagraph"/>
        <w:numPr>
          <w:ilvl w:val="1"/>
          <w:numId w:val="43"/>
        </w:numPr>
        <w:spacing w:before="0" w:after="160" w:line="256" w:lineRule="auto"/>
      </w:pPr>
      <w:r>
        <w:t>Otherwise,</w:t>
      </w:r>
      <w:r w:rsidR="0081448F">
        <w:t xml:space="preserve"> skip the command.</w:t>
      </w:r>
    </w:p>
    <w:p w:rsidR="00740619" w:rsidP="003627DA" w:rsidRDefault="00740619" w14:paraId="1BA3762D" w14:textId="43B3D292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Swap {word1} {word2}</w:t>
      </w:r>
      <w:r>
        <w:rPr>
          <w:rStyle w:val="CodeChar"/>
        </w:rPr>
        <w:t>"</w:t>
      </w:r>
      <w:r>
        <w:t>:</w:t>
      </w:r>
    </w:p>
    <w:p w:rsidR="00E329D6" w:rsidP="00740619" w:rsidRDefault="00740619" w14:paraId="6A229B09" w14:textId="3D3E7381">
      <w:pPr>
        <w:pStyle w:val="ListParagraph"/>
        <w:numPr>
          <w:ilvl w:val="1"/>
          <w:numId w:val="43"/>
        </w:numPr>
        <w:spacing w:before="0" w:after="160" w:line="256" w:lineRule="auto"/>
      </w:pPr>
      <w:r>
        <w:t>F</w:t>
      </w:r>
      <w:r w:rsidR="00E329D6">
        <w:t xml:space="preserve">ind the given words in the collection </w:t>
      </w:r>
      <w:r w:rsidRPr="003627DA" w:rsidR="00E329D6">
        <w:rPr>
          <w:b/>
          <w:u w:val="single"/>
        </w:rPr>
        <w:t>if they exist</w:t>
      </w:r>
      <w:r w:rsidR="00E329D6">
        <w:t xml:space="preserve"> and </w:t>
      </w:r>
      <w:r w:rsidRPr="003627DA" w:rsidR="00E329D6">
        <w:rPr>
          <w:b/>
        </w:rPr>
        <w:t>swap</w:t>
      </w:r>
      <w:r w:rsidR="00E329D6">
        <w:t xml:space="preserve"> their places.</w:t>
      </w:r>
    </w:p>
    <w:p w:rsidR="00740619" w:rsidP="00740619" w:rsidRDefault="00740619" w14:paraId="1FE1F1CF" w14:textId="1F81B0E1">
      <w:pPr>
        <w:pStyle w:val="ListParagraph"/>
        <w:numPr>
          <w:ilvl w:val="1"/>
          <w:numId w:val="43"/>
        </w:numPr>
        <w:spacing w:before="0" w:after="160" w:line="256" w:lineRule="auto"/>
      </w:pPr>
      <w:r>
        <w:t>Otherwise, skip the command.</w:t>
      </w:r>
    </w:p>
    <w:p w:rsidR="00740619" w:rsidP="003627DA" w:rsidRDefault="00740619" w14:paraId="7C5969E7" w14:textId="77777777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Put {word} {index}</w:t>
      </w:r>
      <w:r>
        <w:rPr>
          <w:rStyle w:val="CodeChar"/>
        </w:rPr>
        <w:t>"</w:t>
      </w:r>
      <w:r>
        <w:t>:</w:t>
      </w:r>
    </w:p>
    <w:p w:rsidR="00740619" w:rsidP="00740619" w:rsidRDefault="00740619" w14:paraId="2C3F17B5" w14:textId="4722D486">
      <w:pPr>
        <w:pStyle w:val="ListParagraph"/>
        <w:numPr>
          <w:ilvl w:val="1"/>
          <w:numId w:val="43"/>
        </w:numPr>
        <w:spacing w:before="0" w:after="160" w:line="256" w:lineRule="auto"/>
      </w:pPr>
      <w:r>
        <w:rPr>
          <w:b/>
        </w:rPr>
        <w:t>Put</w:t>
      </w:r>
      <w:r w:rsidR="00E329D6">
        <w:t xml:space="preserve"> </w:t>
      </w:r>
      <w:r w:rsidRPr="00740619">
        <w:t xml:space="preserve">the word </w:t>
      </w:r>
      <w:r>
        <w:t>at</w:t>
      </w:r>
      <w:r w:rsidRPr="00740619">
        <w:t xml:space="preserve"> the index before the given one</w:t>
      </w:r>
      <w:r w:rsidR="00E329D6">
        <w:t xml:space="preserve"> </w:t>
      </w:r>
      <w:r>
        <w:t>(index - 1)</w:t>
      </w:r>
      <w:r w:rsidR="00E329D6">
        <w:t xml:space="preserve"> </w:t>
      </w:r>
      <w:r w:rsidRPr="003627DA" w:rsidR="00E329D6">
        <w:rPr>
          <w:b/>
          <w:u w:val="single"/>
        </w:rPr>
        <w:t xml:space="preserve">if </w:t>
      </w:r>
      <w:r>
        <w:rPr>
          <w:b/>
          <w:u w:val="single"/>
        </w:rPr>
        <w:t>the resulting index</w:t>
      </w:r>
      <w:r w:rsidRPr="003627DA" w:rsidR="00E329D6">
        <w:rPr>
          <w:b/>
          <w:u w:val="single"/>
        </w:rPr>
        <w:t xml:space="preserve"> is valid</w:t>
      </w:r>
      <w:r w:rsidR="00E329D6">
        <w:t xml:space="preserve">. </w:t>
      </w:r>
    </w:p>
    <w:p w:rsidR="00E329D6" w:rsidP="00740619" w:rsidRDefault="00752443" w14:paraId="4CA2A074" w14:textId="44F6A471">
      <w:pPr>
        <w:pStyle w:val="ListParagraph"/>
        <w:numPr>
          <w:ilvl w:val="1"/>
          <w:numId w:val="43"/>
        </w:numPr>
        <w:spacing w:before="0" w:after="160" w:line="256" w:lineRule="auto"/>
      </w:pPr>
      <w:r>
        <w:t xml:space="preserve">If </w:t>
      </w:r>
      <w:r w:rsidR="00740619">
        <w:t xml:space="preserve">the word's </w:t>
      </w:r>
      <w:r>
        <w:t>index is out of range</w:t>
      </w:r>
      <w:r w:rsidR="00740619">
        <w:t>,</w:t>
      </w:r>
      <w:r>
        <w:t xml:space="preserve"> skip the command.</w:t>
      </w:r>
    </w:p>
    <w:p w:rsidR="00740619" w:rsidP="00740619" w:rsidRDefault="00740619" w14:paraId="450F5DA4" w14:textId="76BB007D">
      <w:pPr>
        <w:pStyle w:val="ListParagraph"/>
        <w:numPr>
          <w:ilvl w:val="1"/>
          <w:numId w:val="43"/>
        </w:numPr>
        <w:spacing w:before="0" w:after="160" w:line="256" w:lineRule="auto"/>
      </w:pPr>
      <w:r w:rsidRPr="00740619">
        <w:rPr>
          <w:b/>
          <w:bCs/>
          <w:u w:val="single"/>
        </w:rPr>
        <w:t>E</w:t>
      </w:r>
      <w:r w:rsidRPr="00740619">
        <w:rPr>
          <w:b/>
          <w:bCs/>
          <w:u w:val="single"/>
        </w:rPr>
        <w:t>xception</w:t>
      </w:r>
      <w:r>
        <w:rPr>
          <w:lang w:val="bg-BG"/>
        </w:rPr>
        <w:t xml:space="preserve">: </w:t>
      </w:r>
      <w:r>
        <w:t xml:space="preserve">If the given index is </w:t>
      </w:r>
      <w:r w:rsidRPr="00740619">
        <w:rPr>
          <w:b/>
          <w:bCs/>
        </w:rPr>
        <w:t>equal to the length of the list</w:t>
      </w:r>
      <w:r>
        <w:t xml:space="preserve">, you should put the word </w:t>
      </w:r>
      <w:r w:rsidRPr="00740619">
        <w:rPr>
          <w:b/>
          <w:bCs/>
        </w:rPr>
        <w:t>at the end</w:t>
      </w:r>
      <w:r>
        <w:t xml:space="preserve"> of the list.</w:t>
      </w:r>
    </w:p>
    <w:p w:rsidR="00740619" w:rsidP="003627DA" w:rsidRDefault="00740619" w14:paraId="5690EDEA" w14:textId="77777777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Sort</w:t>
      </w:r>
      <w:r>
        <w:rPr>
          <w:rStyle w:val="CodeChar"/>
        </w:rPr>
        <w:t>"</w:t>
      </w:r>
      <w:r>
        <w:t>:</w:t>
      </w:r>
    </w:p>
    <w:p w:rsidR="00E329D6" w:rsidP="00740619" w:rsidRDefault="00740619" w14:paraId="15F26978" w14:textId="312F1811">
      <w:pPr>
        <w:pStyle w:val="ListParagraph"/>
        <w:numPr>
          <w:ilvl w:val="1"/>
          <w:numId w:val="43"/>
        </w:numPr>
        <w:spacing w:before="0" w:after="160" w:line="256" w:lineRule="auto"/>
      </w:pPr>
      <w:r>
        <w:t>Y</w:t>
      </w:r>
      <w:r w:rsidR="00E329D6">
        <w:t xml:space="preserve">ou </w:t>
      </w:r>
      <w:r>
        <w:t>should</w:t>
      </w:r>
      <w:r w:rsidR="00E329D6">
        <w:t xml:space="preserve"> </w:t>
      </w:r>
      <w:r w:rsidRPr="003627DA" w:rsidR="00E329D6">
        <w:rPr>
          <w:b/>
        </w:rPr>
        <w:t>sort</w:t>
      </w:r>
      <w:r w:rsidR="00E329D6">
        <w:t xml:space="preserve"> the words in descending order.</w:t>
      </w:r>
    </w:p>
    <w:p w:rsidR="00740619" w:rsidP="003627DA" w:rsidRDefault="00740619" w14:paraId="5BD33D69" w14:textId="77777777">
      <w:pPr>
        <w:pStyle w:val="ListParagraph"/>
        <w:numPr>
          <w:ilvl w:val="0"/>
          <w:numId w:val="43"/>
        </w:numPr>
        <w:spacing w:before="0" w:after="160" w:line="256" w:lineRule="auto"/>
      </w:pPr>
      <w:r>
        <w:rPr>
          <w:rStyle w:val="CodeChar"/>
        </w:rPr>
        <w:t>"</w:t>
      </w:r>
      <w:r w:rsidR="00E329D6">
        <w:rPr>
          <w:rStyle w:val="CodeChar"/>
        </w:rPr>
        <w:t>Replace {word1} {word2}</w:t>
      </w:r>
      <w:r>
        <w:rPr>
          <w:rStyle w:val="CodeChar"/>
        </w:rPr>
        <w:t>"</w:t>
      </w:r>
      <w:r>
        <w:t>:</w:t>
      </w:r>
    </w:p>
    <w:p w:rsidR="00E329D6" w:rsidP="00740619" w:rsidRDefault="00740619" w14:paraId="0FC4E694" w14:textId="14058FD2">
      <w:pPr>
        <w:pStyle w:val="ListParagraph"/>
        <w:numPr>
          <w:ilvl w:val="1"/>
          <w:numId w:val="43"/>
        </w:numPr>
        <w:spacing w:before="0" w:after="160" w:line="256" w:lineRule="auto"/>
      </w:pPr>
      <w:r>
        <w:t>F</w:t>
      </w:r>
      <w:r w:rsidR="00E329D6">
        <w:t xml:space="preserve">ind the </w:t>
      </w:r>
      <w:r w:rsidRPr="003627DA" w:rsidR="00E329D6">
        <w:rPr>
          <w:b/>
        </w:rPr>
        <w:t>second word</w:t>
      </w:r>
      <w:r w:rsidR="00E329D6">
        <w:t xml:space="preserve"> in the collection (</w:t>
      </w:r>
      <w:r w:rsidRPr="003627DA" w:rsidR="00E329D6">
        <w:rPr>
          <w:b/>
          <w:u w:val="single"/>
        </w:rPr>
        <w:t>if it exists</w:t>
      </w:r>
      <w:r w:rsidR="00E329D6">
        <w:t xml:space="preserve">) and </w:t>
      </w:r>
      <w:r w:rsidRPr="003627DA" w:rsidR="00E329D6">
        <w:rPr>
          <w:b/>
        </w:rPr>
        <w:t>replace</w:t>
      </w:r>
      <w:r w:rsidR="00E329D6">
        <w:t xml:space="preserve"> it with the </w:t>
      </w:r>
      <w:r w:rsidRPr="003627DA" w:rsidR="00E329D6">
        <w:rPr>
          <w:b/>
        </w:rPr>
        <w:t xml:space="preserve">first </w:t>
      </w:r>
      <w:r>
        <w:rPr>
          <w:b/>
        </w:rPr>
        <w:t xml:space="preserve">given </w:t>
      </w:r>
      <w:r w:rsidRPr="003627DA" w:rsidR="00E329D6">
        <w:rPr>
          <w:b/>
        </w:rPr>
        <w:t>word</w:t>
      </w:r>
      <w:r w:rsidR="00E329D6">
        <w:t>.</w:t>
      </w:r>
    </w:p>
    <w:p w:rsidR="00740619" w:rsidP="00740619" w:rsidRDefault="00740619" w14:paraId="346B3698" w14:textId="560C6B58">
      <w:pPr>
        <w:pStyle w:val="ListParagraph"/>
        <w:numPr>
          <w:ilvl w:val="1"/>
          <w:numId w:val="43"/>
        </w:numPr>
        <w:spacing w:before="0" w:after="160" w:line="256" w:lineRule="auto"/>
      </w:pPr>
      <w:r>
        <w:t>Otherwise, skip the command.</w:t>
      </w:r>
    </w:p>
    <w:p w:rsidR="00E329D6" w:rsidP="00E329D6" w:rsidRDefault="00E329D6" w14:paraId="0FCE8845" w14:textId="4CB79EDC">
      <w:pPr>
        <w:jc w:val="both"/>
      </w:pPr>
      <w:r>
        <w:t xml:space="preserve">Follow them until you receive the </w:t>
      </w:r>
      <w:r w:rsidRPr="00740619">
        <w:rPr>
          <w:rFonts w:ascii="Consolas" w:hAnsi="Consolas"/>
        </w:rPr>
        <w:t>"</w:t>
      </w:r>
      <w:r w:rsidRPr="00740619">
        <w:rPr>
          <w:rFonts w:ascii="Consolas" w:hAnsi="Consolas"/>
          <w:b/>
        </w:rPr>
        <w:t>Stop</w:t>
      </w:r>
      <w:r w:rsidRPr="00740619">
        <w:rPr>
          <w:rFonts w:ascii="Consolas" w:hAnsi="Consolas"/>
        </w:rPr>
        <w:t>"</w:t>
      </w:r>
      <w:r>
        <w:t xml:space="preserve"> command. After </w:t>
      </w:r>
      <w:r w:rsidR="00740619">
        <w:t>successfully following</w:t>
      </w:r>
      <w:r>
        <w:rPr>
          <w:b/>
        </w:rPr>
        <w:t xml:space="preserve"> the instructions</w:t>
      </w:r>
      <w:r>
        <w:t xml:space="preserve">, you must print the words on a single line, </w:t>
      </w:r>
      <w:r w:rsidR="00740619">
        <w:t>separated</w:t>
      </w:r>
      <w:r>
        <w:t xml:space="preserve"> by a</w:t>
      </w:r>
      <w:r w:rsidR="00740619">
        <w:t xml:space="preserve"> single</w:t>
      </w:r>
      <w:r>
        <w:t xml:space="preserve"> space.</w:t>
      </w:r>
    </w:p>
    <w:p w:rsidR="00E329D6" w:rsidP="003627DA" w:rsidRDefault="00E329D6" w14:paraId="014E8401" w14:textId="1FA2E0FE">
      <w:pPr>
        <w:pStyle w:val="Heading3"/>
      </w:pPr>
      <w:r w:rsidR="00E329D6">
        <w:rPr/>
        <w:t>Input</w:t>
      </w:r>
    </w:p>
    <w:p w:rsidR="00E329D6" w:rsidP="17C20473" w:rsidRDefault="00E329D6" w14:paraId="3C2AD209" w14:textId="08136DF4">
      <w:pPr>
        <w:pStyle w:val="ListParagraph"/>
        <w:numPr>
          <w:ilvl w:val="0"/>
          <w:numId w:val="41"/>
        </w:numPr>
        <w:ind w:left="540"/>
        <w:rPr>
          <w:b w:val="1"/>
          <w:bCs w:val="1"/>
        </w:rPr>
      </w:pPr>
      <w:r w:rsidRPr="17C20473" w:rsidR="00E329D6">
        <w:rPr>
          <w:b w:val="1"/>
          <w:bCs w:val="1"/>
        </w:rPr>
        <w:t>On the 1</w:t>
      </w:r>
      <w:r w:rsidRPr="17C20473" w:rsidR="00E329D6">
        <w:rPr>
          <w:b w:val="1"/>
          <w:bCs w:val="1"/>
          <w:vertAlign w:val="superscript"/>
        </w:rPr>
        <w:t>st</w:t>
      </w:r>
      <w:r w:rsidRPr="17C20473" w:rsidR="00E329D6">
        <w:rPr>
          <w:b w:val="1"/>
          <w:bCs w:val="1"/>
        </w:rPr>
        <w:t xml:space="preserve"> line</w:t>
      </w:r>
      <w:r w:rsidR="00E329D6">
        <w:rPr/>
        <w:t>, you are going to receive the collection of words, split by a single space.</w:t>
      </w:r>
    </w:p>
    <w:p w:rsidR="00E329D6" w:rsidP="00E329D6" w:rsidRDefault="00E329D6" w14:paraId="51C87B89" w14:textId="3949294A">
      <w:pPr>
        <w:pStyle w:val="ListParagraph"/>
        <w:numPr>
          <w:ilvl w:val="0"/>
          <w:numId w:val="41"/>
        </w:numPr>
        <w:ind w:left="540"/>
        <w:rPr/>
      </w:pPr>
      <w:r w:rsidRPr="17C20473" w:rsidR="00E329D6">
        <w:rPr>
          <w:b w:val="1"/>
          <w:bCs w:val="1"/>
        </w:rPr>
        <w:t xml:space="preserve">On the </w:t>
      </w:r>
      <w:r w:rsidRPr="17C20473" w:rsidR="00740619">
        <w:rPr>
          <w:b w:val="1"/>
          <w:bCs w:val="1"/>
        </w:rPr>
        <w:t>following</w:t>
      </w:r>
      <w:r w:rsidRPr="17C20473" w:rsidR="00E329D6">
        <w:rPr>
          <w:b w:val="1"/>
          <w:bCs w:val="1"/>
        </w:rPr>
        <w:t xml:space="preserve"> lines</w:t>
      </w:r>
      <w:r w:rsidR="00E329D6">
        <w:rPr/>
        <w:t xml:space="preserve">, you are going to receive </w:t>
      </w:r>
      <w:r w:rsidRPr="17C20473" w:rsidR="00E329D6">
        <w:rPr>
          <w:b w:val="1"/>
          <w:bCs w:val="1"/>
        </w:rPr>
        <w:t>commands</w:t>
      </w:r>
      <w:r w:rsidR="00E329D6">
        <w:rPr/>
        <w:t xml:space="preserve"> until you receive the </w:t>
      </w:r>
      <w:r w:rsidRPr="17C20473" w:rsidR="00E329D6">
        <w:rPr>
          <w:rFonts w:ascii="Consolas" w:hAnsi="Consolas"/>
        </w:rPr>
        <w:t>"</w:t>
      </w:r>
      <w:r w:rsidRPr="17C20473" w:rsidR="00E329D6">
        <w:rPr>
          <w:rFonts w:ascii="Consolas" w:hAnsi="Consolas"/>
          <w:b w:val="1"/>
          <w:bCs w:val="1"/>
        </w:rPr>
        <w:t>Stop</w:t>
      </w:r>
      <w:r w:rsidRPr="17C20473" w:rsidR="00E329D6">
        <w:rPr>
          <w:rFonts w:ascii="Consolas" w:hAnsi="Consolas"/>
        </w:rPr>
        <w:t>"</w:t>
      </w:r>
      <w:r w:rsidR="00E329D6">
        <w:rPr/>
        <w:t xml:space="preserve"> command.</w:t>
      </w:r>
    </w:p>
    <w:p w:rsidR="00E329D6" w:rsidP="003627DA" w:rsidRDefault="00E329D6" w14:paraId="13381B07" w14:textId="77777777">
      <w:pPr>
        <w:pStyle w:val="Heading3"/>
      </w:pPr>
      <w:r>
        <w:t>Output</w:t>
      </w:r>
    </w:p>
    <w:p w:rsidRPr="00740619" w:rsidR="00E329D6" w:rsidP="17C20473" w:rsidRDefault="00E329D6" w14:paraId="6A71905D" w14:textId="6C1B8A1A">
      <w:pPr>
        <w:pStyle w:val="ListParagraph"/>
        <w:numPr>
          <w:ilvl w:val="0"/>
          <w:numId w:val="42"/>
        </w:numPr>
        <w:spacing w:before="0" w:after="160" w:line="256" w:lineRule="auto"/>
        <w:jc w:val="both"/>
        <w:rPr>
          <w:rFonts w:cs="Calibri" w:cstheme="minorAscii"/>
        </w:rPr>
      </w:pPr>
      <w:r w:rsidRPr="17C20473" w:rsidR="00E329D6">
        <w:rPr>
          <w:rFonts w:cs="Calibri" w:cstheme="minorAscii"/>
          <w:color w:val="000000" w:themeColor="text1" w:themeTint="FF" w:themeShade="FF"/>
        </w:rPr>
        <w:t>Print the words you have gathered on a single line, split by a single space.</w:t>
      </w:r>
    </w:p>
    <w:p w:rsidR="00E329D6" w:rsidP="003627DA" w:rsidRDefault="00E329D6" w14:paraId="21BC422A" w14:textId="77777777">
      <w:pPr>
        <w:pStyle w:val="Heading3"/>
      </w:pPr>
      <w:r>
        <w:t>Examples</w:t>
      </w:r>
    </w:p>
    <w:tbl>
      <w:tblPr>
        <w:tblW w:w="10632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371"/>
        <w:gridCol w:w="3261"/>
      </w:tblGrid>
      <w:tr w:rsidR="00E329D6" w:rsidTr="17C20473" w14:paraId="0A04396D" w14:textId="77777777">
        <w:trPr>
          <w:trHeight w:val="444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E329D6" w:rsidRDefault="00E329D6" w14:paraId="4E42FAD5" w14:textId="7777777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E329D6" w:rsidRDefault="00E329D6" w14:paraId="7A9D9258" w14:textId="7777777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29D6" w:rsidTr="17C20473" w14:paraId="30832D0B" w14:textId="77777777">
        <w:trPr>
          <w:trHeight w:val="1207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329D6" w:rsidRDefault="00E329D6" w14:paraId="5F1BBD06" w14:textId="77777777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Congratulations! You last also through the have challenge!</w:t>
            </w:r>
          </w:p>
          <w:p w:rsidR="00E329D6" w:rsidRDefault="00E329D6" w14:paraId="462F7262" w14:textId="77777777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Swap have last</w:t>
            </w:r>
          </w:p>
          <w:p w:rsidR="00E329D6" w:rsidRDefault="00E329D6" w14:paraId="25440653" w14:textId="77777777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Replace made have</w:t>
            </w:r>
          </w:p>
          <w:p w:rsidR="00E329D6" w:rsidRDefault="00E329D6" w14:paraId="3DB36722" w14:textId="77777777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Delete 2</w:t>
            </w:r>
          </w:p>
          <w:p w:rsidR="00E329D6" w:rsidRDefault="00E329D6" w14:paraId="26885A0C" w14:textId="77777777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Put it 4</w:t>
            </w:r>
          </w:p>
          <w:p w:rsidR="00E329D6" w:rsidRDefault="00E329D6" w14:paraId="57F337E7" w14:textId="77777777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t>Stop</w:t>
            </w:r>
          </w:p>
        </w:tc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329D6" w:rsidRDefault="00E329D6" w14:paraId="28B485F1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lastRenderedPageBreak/>
              <w:t>Congratulations! You made it through the last challenge!</w:t>
            </w:r>
          </w:p>
        </w:tc>
      </w:tr>
      <w:tr w:rsidR="00E329D6" w:rsidTr="17C20473" w14:paraId="15913D4D" w14:textId="77777777">
        <w:trPr>
          <w:trHeight w:val="348"/>
        </w:trPr>
        <w:tc>
          <w:tcPr>
            <w:tcW w:w="1063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E329D6" w:rsidRDefault="00E329D6" w14:paraId="3363C534" w14:textId="7777777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329D6" w:rsidTr="17C20473" w14:paraId="62DA2160" w14:textId="77777777">
        <w:trPr>
          <w:trHeight w:val="1980"/>
        </w:trPr>
        <w:tc>
          <w:tcPr>
            <w:tcW w:w="1063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329D6" w:rsidRDefault="00E329D6" w14:paraId="7FE96B8A" w14:textId="6896CF5A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command </w:t>
            </w:r>
            <w:r w:rsidR="00740619">
              <w:rPr>
                <w:rFonts w:cstheme="minorHAnsi"/>
                <w:b/>
              </w:rPr>
              <w:t>"</w:t>
            </w:r>
            <w:r>
              <w:rPr>
                <w:rFonts w:cstheme="minorHAnsi"/>
                <w:b/>
              </w:rPr>
              <w:t>Swap</w:t>
            </w:r>
            <w:r w:rsidR="00740619">
              <w:rPr>
                <w:rFonts w:cstheme="minorHAnsi"/>
                <w:b/>
              </w:rPr>
              <w:t>"</w:t>
            </w:r>
            <w:r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so we change the </w:t>
            </w:r>
            <w:r w:rsidR="00740619">
              <w:rPr>
                <w:rFonts w:cstheme="minorHAnsi"/>
              </w:rPr>
              <w:t>words' positions</w:t>
            </w:r>
            <w:r>
              <w:rPr>
                <w:rFonts w:cstheme="minorHAnsi"/>
              </w:rPr>
              <w:t>. The text at this point should look like this:</w:t>
            </w:r>
          </w:p>
          <w:p w:rsidR="00E329D6" w:rsidRDefault="00E329D6" w14:paraId="38CF92A8" w14:textId="7777777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gratulations! You have also through the last challenge!</w:t>
            </w:r>
          </w:p>
          <w:p w:rsidR="00740619" w:rsidRDefault="00E329D6" w14:paraId="005B2CCE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fter that, we receive </w:t>
            </w:r>
            <w:r w:rsidR="00740619">
              <w:rPr>
                <w:rFonts w:cstheme="minorHAnsi"/>
                <w:b/>
              </w:rPr>
              <w:t>"</w:t>
            </w:r>
            <w:r>
              <w:rPr>
                <w:rFonts w:cstheme="minorHAnsi"/>
                <w:b/>
              </w:rPr>
              <w:t>Replace</w:t>
            </w:r>
            <w:r w:rsidR="00740619">
              <w:rPr>
                <w:rFonts w:cstheme="minorHAnsi"/>
                <w:b/>
              </w:rPr>
              <w:t>"</w:t>
            </w:r>
            <w:r w:rsidR="00740619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 xml:space="preserve">and we have to replace the </w:t>
            </w:r>
            <w:r>
              <w:rPr>
                <w:rFonts w:cstheme="minorHAnsi"/>
                <w:b/>
              </w:rPr>
              <w:t>second word</w:t>
            </w:r>
            <w:r>
              <w:rPr>
                <w:rFonts w:cstheme="minorHAnsi"/>
              </w:rPr>
              <w:t xml:space="preserve"> – 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>have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with the first</w:t>
            </w:r>
            <w:r>
              <w:rPr>
                <w:rFonts w:cstheme="minorHAnsi"/>
              </w:rPr>
              <w:t xml:space="preserve"> – 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>made</w:t>
            </w:r>
            <w:r w:rsidR="00740619">
              <w:rPr>
                <w:rFonts w:cstheme="minorHAnsi"/>
              </w:rPr>
              <w:t>"</w:t>
            </w:r>
            <w:r>
              <w:rPr>
                <w:rFonts w:cstheme="minorHAnsi"/>
              </w:rPr>
              <w:t xml:space="preserve">. </w:t>
            </w:r>
          </w:p>
          <w:p w:rsidR="00740619" w:rsidRDefault="00E329D6" w14:paraId="5A434069" w14:textId="2A367A0B">
            <w:pPr>
              <w:rPr>
                <w:rFonts w:cstheme="minorHAnsi"/>
              </w:rPr>
            </w:pPr>
            <w:r>
              <w:rPr>
                <w:rFonts w:cstheme="minorHAnsi"/>
              </w:rPr>
              <w:t>Afterward</w:t>
            </w:r>
            <w:r w:rsidR="00740619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we have to </w:t>
            </w:r>
            <w:r>
              <w:rPr>
                <w:rFonts w:cstheme="minorHAnsi"/>
                <w:b/>
              </w:rPr>
              <w:t>delete</w:t>
            </w:r>
            <w:r>
              <w:rPr>
                <w:rFonts w:cstheme="minorHAnsi"/>
              </w:rPr>
              <w:t xml:space="preserve"> the </w:t>
            </w:r>
            <w:r>
              <w:rPr>
                <w:rFonts w:cstheme="minorHAnsi"/>
                <w:b/>
              </w:rPr>
              <w:t>word</w:t>
            </w:r>
            <w:r>
              <w:rPr>
                <w:rFonts w:cstheme="minorHAnsi"/>
              </w:rPr>
              <w:t xml:space="preserve">, which is </w:t>
            </w:r>
            <w:r>
              <w:rPr>
                <w:rFonts w:cstheme="minorHAnsi"/>
                <w:b/>
              </w:rPr>
              <w:t>after the second index</w:t>
            </w:r>
            <w:r>
              <w:rPr>
                <w:rFonts w:cstheme="minorHAnsi"/>
              </w:rPr>
              <w:t xml:space="preserve">. </w:t>
            </w:r>
          </w:p>
          <w:p w:rsidR="00E329D6" w:rsidRDefault="00E329D6" w14:paraId="0E3A04E3" w14:textId="44D27E47">
            <w:pPr>
              <w:rPr>
                <w:rFonts w:ascii="Consolas" w:hAnsi="Consolas"/>
              </w:rPr>
            </w:pPr>
            <w:r>
              <w:rPr>
                <w:rFonts w:cstheme="minorHAnsi"/>
              </w:rPr>
              <w:t xml:space="preserve">And finally, we have to put a word on the </w:t>
            </w:r>
            <w:r>
              <w:rPr>
                <w:rFonts w:cstheme="minorHAnsi"/>
                <w:b/>
              </w:rPr>
              <w:t>previous</w:t>
            </w:r>
            <w:r>
              <w:rPr>
                <w:rFonts w:cstheme="minorHAnsi"/>
              </w:rPr>
              <w:t xml:space="preserve"> position </w:t>
            </w:r>
            <w:r>
              <w:rPr>
                <w:rFonts w:cstheme="minorHAnsi"/>
                <w:b/>
              </w:rPr>
              <w:t>befor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4</w:t>
            </w:r>
            <w:r>
              <w:rPr>
                <w:rFonts w:cstheme="minorHAnsi"/>
              </w:rPr>
              <w:t>.</w:t>
            </w:r>
          </w:p>
        </w:tc>
      </w:tr>
      <w:tr w:rsidR="17C20473" w:rsidTr="17C20473" w14:paraId="4AC349E3">
        <w:trPr>
          <w:trHeight w:val="525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17C20473" w:rsidP="17C20473" w:rsidRDefault="17C20473" w14:paraId="5ABDA584" w14:textId="30225EE3">
            <w:pPr>
              <w:pStyle w:val="Normal"/>
              <w:jc w:val="center"/>
              <w:rPr>
                <w:rFonts w:cs="Calibri" w:cstheme="minorAscii"/>
                <w:b w:val="1"/>
                <w:bCs w:val="1"/>
              </w:rPr>
            </w:pPr>
            <w:r w:rsidRPr="17C20473" w:rsidR="17C20473">
              <w:rPr>
                <w:rFonts w:cs="Calibri" w:cstheme="minorAscii"/>
                <w:b w:val="1"/>
                <w:bCs w:val="1"/>
              </w:rPr>
              <w:t>Input</w:t>
            </w:r>
          </w:p>
        </w:tc>
        <w:tc>
          <w:tcPr>
            <w:tcW w:w="3261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shd w:val="clear" w:color="auto" w:fill="D9D9D9" w:themeFill="background1" w:themeFillShade="D9"/>
            <w:tcMar/>
          </w:tcPr>
          <w:p w:rsidR="17C20473" w:rsidP="17C20473" w:rsidRDefault="17C20473" w14:paraId="159D026C" w14:textId="4CE03EF0">
            <w:pPr>
              <w:pStyle w:val="Normal"/>
              <w:jc w:val="center"/>
              <w:rPr>
                <w:rFonts w:cs="Calibri" w:cstheme="minorAscii"/>
                <w:b w:val="1"/>
                <w:bCs w:val="1"/>
              </w:rPr>
            </w:pPr>
            <w:r w:rsidRPr="17C20473" w:rsidR="17C20473">
              <w:rPr>
                <w:rFonts w:cs="Calibri" w:cstheme="minorAscii"/>
                <w:b w:val="1"/>
                <w:bCs w:val="1"/>
              </w:rPr>
              <w:t>Output</w:t>
            </w:r>
          </w:p>
        </w:tc>
      </w:tr>
      <w:tr w:rsidR="17C20473" w:rsidTr="17C20473" w14:paraId="4AF8CBC3">
        <w:trPr>
          <w:trHeight w:val="525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329D6" w:rsidP="17C20473" w:rsidRDefault="00E329D6" w14:paraId="067DAC0C">
            <w:pPr>
              <w:spacing w:after="0"/>
              <w:jc w:val="both"/>
              <w:rPr>
                <w:rFonts w:ascii="Consolas" w:hAnsi="Consolas"/>
              </w:rPr>
            </w:pPr>
            <w:r w:rsidRPr="17C20473" w:rsidR="00E329D6">
              <w:rPr>
                <w:rFonts w:ascii="Consolas" w:hAnsi="Consolas"/>
              </w:rPr>
              <w:t>This the my quest! final</w:t>
            </w:r>
          </w:p>
          <w:p w:rsidR="00E329D6" w:rsidP="17C20473" w:rsidRDefault="00E329D6" w14:paraId="4D7AF15B">
            <w:pPr>
              <w:spacing w:after="0"/>
              <w:jc w:val="both"/>
              <w:rPr>
                <w:rFonts w:ascii="Consolas" w:hAnsi="Consolas"/>
              </w:rPr>
            </w:pPr>
            <w:r w:rsidRPr="17C20473" w:rsidR="00E329D6">
              <w:rPr>
                <w:rFonts w:ascii="Consolas" w:hAnsi="Consolas"/>
              </w:rPr>
              <w:t>Put is 2</w:t>
            </w:r>
          </w:p>
          <w:p w:rsidR="00E329D6" w:rsidP="17C20473" w:rsidRDefault="00E329D6" w14:paraId="5AC5479F">
            <w:pPr>
              <w:spacing w:after="0"/>
              <w:jc w:val="both"/>
              <w:rPr>
                <w:rFonts w:ascii="Consolas" w:hAnsi="Consolas"/>
              </w:rPr>
            </w:pPr>
            <w:r w:rsidRPr="17C20473" w:rsidR="00E329D6">
              <w:rPr>
                <w:rFonts w:ascii="Consolas" w:hAnsi="Consolas"/>
              </w:rPr>
              <w:t>Swap final quest!</w:t>
            </w:r>
          </w:p>
          <w:p w:rsidR="00E329D6" w:rsidP="17C20473" w:rsidRDefault="00E329D6" w14:paraId="0D2CD6A6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17C20473" w:rsidR="00E329D6">
              <w:rPr>
                <w:rFonts w:ascii="Consolas" w:hAnsi="Consolas"/>
              </w:rPr>
              <w:t xml:space="preserve">Delete </w:t>
            </w:r>
            <w:r w:rsidRPr="17C20473" w:rsidR="00E329D6">
              <w:rPr>
                <w:rFonts w:ascii="Consolas" w:hAnsi="Consolas"/>
                <w:lang w:val="bg-BG"/>
              </w:rPr>
              <w:t>2</w:t>
            </w:r>
          </w:p>
          <w:p w:rsidR="00E329D6" w:rsidP="17C20473" w:rsidRDefault="00E329D6" w14:paraId="0CED9369" w14:textId="71E9889D">
            <w:pPr>
              <w:shd w:val="clear" w:color="auto" w:fill="FFFFFF" w:themeFill="background1"/>
              <w:tabs>
                <w:tab w:val="left" w:leader="none" w:pos="916"/>
                <w:tab w:val="left" w:leader="none" w:pos="1832"/>
                <w:tab w:val="left" w:leader="none" w:pos="2748"/>
                <w:tab w:val="left" w:leader="none" w:pos="3664"/>
                <w:tab w:val="left" w:leader="none" w:pos="4580"/>
                <w:tab w:val="left" w:leader="none" w:pos="5496"/>
                <w:tab w:val="left" w:leader="none" w:pos="6412"/>
                <w:tab w:val="left" w:leader="none" w:pos="7328"/>
                <w:tab w:val="left" w:leader="none" w:pos="8244"/>
                <w:tab w:val="left" w:leader="none" w:pos="9160"/>
                <w:tab w:val="left" w:leader="none" w:pos="10076"/>
                <w:tab w:val="left" w:leader="none" w:pos="10992"/>
                <w:tab w:val="left" w:leader="none" w:pos="11908"/>
                <w:tab w:val="left" w:leader="none" w:pos="12824"/>
                <w:tab w:val="left" w:leader="none" w:pos="13740"/>
                <w:tab w:val="left" w:leader="none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 w:rsidRPr="17C20473" w:rsidR="00E329D6">
              <w:rPr>
                <w:rFonts w:ascii="Consolas" w:hAnsi="Consolas"/>
              </w:rPr>
              <w:t>Stop</w:t>
            </w:r>
          </w:p>
        </w:tc>
        <w:tc>
          <w:tcPr>
            <w:tcW w:w="3261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="17C20473" w:rsidP="17C20473" w:rsidRDefault="17C20473" w14:paraId="6CCAA0FE" w14:textId="7EAF7BF8">
            <w:pPr>
              <w:pStyle w:val="Normal"/>
              <w:rPr>
                <w:rFonts w:ascii="Consolas" w:hAnsi="Consolas" w:eastAsia="Consolas" w:cs="Consolas"/>
              </w:rPr>
            </w:pPr>
            <w:r w:rsidRPr="17C20473" w:rsidR="17C20473">
              <w:rPr>
                <w:rFonts w:ascii="Consolas" w:hAnsi="Consolas" w:eastAsia="Consolas" w:cs="Consolas"/>
              </w:rPr>
              <w:t>This is the final quest!</w:t>
            </w:r>
          </w:p>
        </w:tc>
      </w:tr>
      <w:tr w:rsidR="17C20473" w:rsidTr="17C20473" w14:paraId="0E876939">
        <w:trPr>
          <w:trHeight w:val="525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5DBFA953" w:rsidP="17C20473" w:rsidRDefault="5DBFA953" w14:paraId="0BD7D017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Please, follow the instructions!</w:t>
            </w:r>
          </w:p>
          <w:p w:rsidR="5DBFA953" w:rsidP="17C20473" w:rsidRDefault="5DBFA953" w14:paraId="2392E517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Put You 0</w:t>
            </w:r>
          </w:p>
          <w:p w:rsidR="5DBFA953" w:rsidP="17C20473" w:rsidRDefault="5DBFA953" w14:paraId="3953703E" w14:textId="00E24B75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Delete 3</w:t>
            </w:r>
          </w:p>
          <w:p w:rsidR="5DBFA953" w:rsidP="17C20473" w:rsidRDefault="5DBFA953" w14:paraId="6C58988F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Replace me you</w:t>
            </w:r>
          </w:p>
          <w:p w:rsidR="5DBFA953" w:rsidP="17C20473" w:rsidRDefault="5DBFA953" w14:paraId="2B9B1A3F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 xml:space="preserve">Replace </w:t>
            </w:r>
            <w:r w:rsidRPr="17C20473" w:rsidR="5DBFA953">
              <w:rPr>
                <w:rFonts w:ascii="Consolas" w:hAnsi="Consolas"/>
              </w:rPr>
              <w:t>follow</w:t>
            </w:r>
            <w:r w:rsidRPr="17C20473" w:rsidR="5DBFA953">
              <w:rPr>
                <w:rFonts w:ascii="Consolas" w:hAnsi="Consolas"/>
              </w:rPr>
              <w:t xml:space="preserve"> know</w:t>
            </w:r>
          </w:p>
          <w:p w:rsidR="5DBFA953" w:rsidP="17C20473" w:rsidRDefault="5DBFA953" w14:paraId="5FB78C20" w14:textId="2BCDD972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Stop</w:t>
            </w:r>
          </w:p>
        </w:tc>
        <w:tc>
          <w:tcPr>
            <w:tcW w:w="3261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="5DBFA953" w:rsidP="17C20473" w:rsidRDefault="5DBFA953" w14:paraId="69523F44" w14:textId="33EED405">
            <w:pPr>
              <w:spacing w:after="0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Please, follow the instructions!</w:t>
            </w:r>
          </w:p>
        </w:tc>
      </w:tr>
    </w:tbl>
    <w:p w:rsidR="00E329D6" w:rsidP="003627DA" w:rsidRDefault="00E329D6" w14:paraId="3455F78B" w14:textId="6CC18E3D">
      <w:pPr>
        <w:pStyle w:val="Heading3"/>
      </w:pPr>
      <w:r>
        <w:t xml:space="preserve">JS </w:t>
      </w:r>
      <w:r w:rsidR="00740619">
        <w:t>Examples</w:t>
      </w:r>
    </w:p>
    <w:p w:rsidRPr="00E329D6" w:rsidR="00E329D6" w:rsidP="00E329D6" w:rsidRDefault="00E329D6" w14:paraId="2BBCDC4A" w14:textId="075A5871">
      <w:r>
        <w:t xml:space="preserve">The input will be provided as an </w:t>
      </w:r>
      <w:r w:rsidRPr="003627DA">
        <w:rPr>
          <w:bCs/>
        </w:rPr>
        <w:t>array of strings</w:t>
      </w:r>
      <w:r w:rsidR="003627DA">
        <w:rPr>
          <w:bCs/>
        </w:rPr>
        <w:t>.</w:t>
      </w:r>
    </w:p>
    <w:tbl>
      <w:tblPr>
        <w:tblW w:w="10632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4A0" w:firstRow="1" w:lastRow="0" w:firstColumn="1" w:lastColumn="0" w:noHBand="0" w:noVBand="1"/>
      </w:tblPr>
      <w:tblGrid>
        <w:gridCol w:w="7371"/>
        <w:gridCol w:w="3261"/>
      </w:tblGrid>
      <w:tr w:rsidR="00E329D6" w:rsidTr="17C20473" w14:paraId="3C5BDA38" w14:textId="77777777">
        <w:trPr>
          <w:trHeight w:val="444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E329D6" w:rsidP="0003220D" w:rsidRDefault="00E329D6" w14:paraId="61065853" w14:textId="7777777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E329D6" w:rsidP="0003220D" w:rsidRDefault="00E329D6" w14:paraId="4B775745" w14:textId="7777777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29D6" w:rsidTr="17C20473" w14:paraId="63F6DFDD" w14:textId="77777777">
        <w:trPr>
          <w:trHeight w:val="2340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329D6" w:rsidP="0003220D" w:rsidRDefault="00E329D6" w14:paraId="2ACF5C41" w14:textId="19E55766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(["Congratulations! You last also through the have challenge!",</w:t>
            </w:r>
          </w:p>
          <w:p w:rsidR="00E329D6" w:rsidP="0003220D" w:rsidRDefault="00E329D6" w14:paraId="7012EF25" w14:textId="045A99A0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Swap have last",</w:t>
            </w:r>
          </w:p>
          <w:p w:rsidR="00E329D6" w:rsidP="0003220D" w:rsidRDefault="00E329D6" w14:paraId="216D4DDD" w14:textId="37D96B83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Replace made have",</w:t>
            </w:r>
          </w:p>
          <w:p w:rsidR="00E329D6" w:rsidP="0003220D" w:rsidRDefault="00E329D6" w14:paraId="7950CEA7" w14:textId="222F46C8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Delete 2",</w:t>
            </w:r>
          </w:p>
          <w:p w:rsidR="00E329D6" w:rsidP="0003220D" w:rsidRDefault="00E329D6" w14:paraId="2C14E5CA" w14:textId="2350F846">
            <w:pPr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"Put it 4",</w:t>
            </w:r>
          </w:p>
          <w:p w:rsidR="00E329D6" w:rsidP="0003220D" w:rsidRDefault="00E329D6" w14:paraId="38C03972" w14:textId="60DB15D7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 w:eastAsia="Calibri" w:cs="Times New Roman"/>
                <w:noProof/>
              </w:rPr>
              <w:t>"Stop"])</w:t>
            </w:r>
          </w:p>
        </w:tc>
        <w:tc>
          <w:tcPr>
            <w:tcW w:w="326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329D6" w:rsidP="0003220D" w:rsidRDefault="00E329D6" w14:paraId="416893B2" w14:textId="77777777">
            <w:pPr>
              <w:spacing w:line="360" w:lineRule="auto"/>
              <w:rPr>
                <w:rFonts w:ascii="Consolas" w:hAnsi="Consolas" w:eastAsia="Calibri" w:cs="Times New Roman"/>
                <w:noProof/>
              </w:rPr>
            </w:pPr>
            <w:r>
              <w:rPr>
                <w:rFonts w:ascii="Consolas" w:hAnsi="Consolas" w:eastAsia="Calibri" w:cs="Times New Roman"/>
                <w:noProof/>
              </w:rPr>
              <w:t>Congratulations! You made it through the last challenge!</w:t>
            </w:r>
          </w:p>
        </w:tc>
      </w:tr>
      <w:tr w:rsidR="00E329D6" w:rsidTr="17C20473" w14:paraId="723CFC0E" w14:textId="77777777">
        <w:trPr>
          <w:trHeight w:val="348"/>
        </w:trPr>
        <w:tc>
          <w:tcPr>
            <w:tcW w:w="1063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00E329D6" w:rsidP="0003220D" w:rsidRDefault="00E329D6" w14:paraId="10F71713" w14:textId="7777777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329D6" w:rsidTr="17C20473" w14:paraId="1BBA4184" w14:textId="77777777">
        <w:trPr>
          <w:trHeight w:val="1980"/>
        </w:trPr>
        <w:tc>
          <w:tcPr>
            <w:tcW w:w="10632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740619" w:rsidP="00740619" w:rsidRDefault="00740619" w14:paraId="7A689D03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command </w:t>
            </w:r>
            <w:r>
              <w:rPr>
                <w:rFonts w:cstheme="minorHAnsi"/>
                <w:b/>
              </w:rPr>
              <w:t>"Swap",</w:t>
            </w:r>
            <w:r>
              <w:rPr>
                <w:rFonts w:cstheme="minorHAnsi"/>
              </w:rPr>
              <w:t xml:space="preserve"> so we change the words' positions. The text at this point should look like this:</w:t>
            </w:r>
          </w:p>
          <w:p w:rsidR="00740619" w:rsidP="00740619" w:rsidRDefault="00740619" w14:paraId="1A5C7DF1" w14:textId="77777777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ongratulations! You have also through the last challenge!</w:t>
            </w:r>
          </w:p>
          <w:p w:rsidR="00740619" w:rsidP="00740619" w:rsidRDefault="00740619" w14:paraId="69585825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fter that, we receive </w:t>
            </w:r>
            <w:r>
              <w:rPr>
                <w:rFonts w:cstheme="minorHAnsi"/>
                <w:b/>
              </w:rPr>
              <w:t>"Replace"</w:t>
            </w:r>
            <w:r>
              <w:rPr>
                <w:rFonts w:cstheme="minorHAnsi"/>
              </w:rPr>
              <w:t xml:space="preserve">, and we have to replace the </w:t>
            </w:r>
            <w:r>
              <w:rPr>
                <w:rFonts w:cstheme="minorHAnsi"/>
                <w:b/>
              </w:rPr>
              <w:t>second word</w:t>
            </w:r>
            <w:r>
              <w:rPr>
                <w:rFonts w:cstheme="minorHAnsi"/>
              </w:rPr>
              <w:t xml:space="preserve"> – "have" </w:t>
            </w:r>
            <w:r>
              <w:rPr>
                <w:rFonts w:cstheme="minorHAnsi"/>
                <w:b/>
              </w:rPr>
              <w:t>with the first</w:t>
            </w:r>
            <w:r>
              <w:rPr>
                <w:rFonts w:cstheme="minorHAnsi"/>
              </w:rPr>
              <w:t xml:space="preserve"> – "made". </w:t>
            </w:r>
          </w:p>
          <w:p w:rsidR="00740619" w:rsidP="00740619" w:rsidRDefault="00740619" w14:paraId="7D3A7C39" w14:textId="7777777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fterward, we have to </w:t>
            </w:r>
            <w:r>
              <w:rPr>
                <w:rFonts w:cstheme="minorHAnsi"/>
                <w:b/>
              </w:rPr>
              <w:t>delete</w:t>
            </w:r>
            <w:r>
              <w:rPr>
                <w:rFonts w:cstheme="minorHAnsi"/>
              </w:rPr>
              <w:t xml:space="preserve"> the </w:t>
            </w:r>
            <w:r>
              <w:rPr>
                <w:rFonts w:cstheme="minorHAnsi"/>
                <w:b/>
              </w:rPr>
              <w:t>word</w:t>
            </w:r>
            <w:r>
              <w:rPr>
                <w:rFonts w:cstheme="minorHAnsi"/>
              </w:rPr>
              <w:t xml:space="preserve">, which is </w:t>
            </w:r>
            <w:r>
              <w:rPr>
                <w:rFonts w:cstheme="minorHAnsi"/>
                <w:b/>
              </w:rPr>
              <w:t>after the second index</w:t>
            </w:r>
            <w:r>
              <w:rPr>
                <w:rFonts w:cstheme="minorHAnsi"/>
              </w:rPr>
              <w:t xml:space="preserve">. </w:t>
            </w:r>
          </w:p>
          <w:p w:rsidR="00E329D6" w:rsidP="00740619" w:rsidRDefault="00740619" w14:paraId="7560C032" w14:textId="47BC8F6B">
            <w:pPr>
              <w:rPr>
                <w:rFonts w:ascii="Consolas" w:hAnsi="Consolas"/>
              </w:rPr>
            </w:pPr>
            <w:r>
              <w:rPr>
                <w:rFonts w:cstheme="minorHAnsi"/>
              </w:rPr>
              <w:t xml:space="preserve">And finally, we have to put a word on the </w:t>
            </w:r>
            <w:r>
              <w:rPr>
                <w:rFonts w:cstheme="minorHAnsi"/>
                <w:b/>
              </w:rPr>
              <w:t>previous</w:t>
            </w:r>
            <w:r>
              <w:rPr>
                <w:rFonts w:cstheme="minorHAnsi"/>
              </w:rPr>
              <w:t xml:space="preserve"> position </w:t>
            </w:r>
            <w:r>
              <w:rPr>
                <w:rFonts w:cstheme="minorHAnsi"/>
                <w:b/>
              </w:rPr>
              <w:t>before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b/>
              </w:rPr>
              <w:t>4</w:t>
            </w:r>
            <w:r>
              <w:rPr>
                <w:rFonts w:cstheme="minorHAnsi"/>
              </w:rPr>
              <w:t>.</w:t>
            </w:r>
          </w:p>
        </w:tc>
      </w:tr>
      <w:tr w:rsidR="17C20473" w:rsidTr="17C20473" w14:paraId="34A3DB81">
        <w:trPr>
          <w:trHeight w:val="525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/>
            <w:hideMark/>
          </w:tcPr>
          <w:p w:rsidR="17C20473" w:rsidP="17C20473" w:rsidRDefault="17C20473" w14:paraId="48710857" w14:textId="79240513">
            <w:pPr>
              <w:pStyle w:val="Normal"/>
              <w:jc w:val="center"/>
              <w:rPr>
                <w:rFonts w:cs="Calibri" w:cstheme="minorAscii"/>
                <w:b w:val="1"/>
                <w:bCs w:val="1"/>
              </w:rPr>
            </w:pPr>
            <w:r w:rsidRPr="17C20473" w:rsidR="17C20473">
              <w:rPr>
                <w:rFonts w:cs="Calibri" w:cstheme="minorAscii"/>
                <w:b w:val="1"/>
                <w:bCs w:val="1"/>
              </w:rPr>
              <w:t>Input</w:t>
            </w:r>
          </w:p>
        </w:tc>
        <w:tc>
          <w:tcPr>
            <w:tcW w:w="3261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shd w:val="clear" w:color="auto" w:fill="D9D9D9" w:themeFill="background1" w:themeFillShade="D9"/>
            <w:tcMar/>
          </w:tcPr>
          <w:p w:rsidR="17C20473" w:rsidP="17C20473" w:rsidRDefault="17C20473" w14:paraId="2DB77EDC" w14:textId="288D7756">
            <w:pPr>
              <w:pStyle w:val="Normal"/>
              <w:jc w:val="center"/>
              <w:rPr>
                <w:rFonts w:cs="Calibri" w:cstheme="minorAscii"/>
                <w:b w:val="1"/>
                <w:bCs w:val="1"/>
              </w:rPr>
            </w:pPr>
            <w:r w:rsidRPr="17C20473" w:rsidR="17C20473">
              <w:rPr>
                <w:rFonts w:cs="Calibri" w:cstheme="minorAscii"/>
                <w:b w:val="1"/>
                <w:bCs w:val="1"/>
              </w:rPr>
              <w:t>Output</w:t>
            </w:r>
          </w:p>
        </w:tc>
      </w:tr>
      <w:tr w:rsidR="17C20473" w:rsidTr="17C20473" w14:paraId="31173ABF">
        <w:trPr>
          <w:trHeight w:val="525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329D6" w:rsidP="17C20473" w:rsidRDefault="00E329D6" w14:paraId="41FE69D2" w14:textId="7FD03DC0">
            <w:pPr>
              <w:spacing w:after="0"/>
              <w:jc w:val="both"/>
              <w:rPr>
                <w:rFonts w:ascii="Consolas" w:hAnsi="Consolas"/>
              </w:rPr>
            </w:pPr>
            <w:r w:rsidRPr="17C20473" w:rsidR="00E329D6">
              <w:rPr>
                <w:rFonts w:ascii="Consolas" w:hAnsi="Consolas"/>
              </w:rPr>
              <w:t>(["This the my quest! final",</w:t>
            </w:r>
          </w:p>
          <w:p w:rsidR="00E329D6" w:rsidP="17C20473" w:rsidRDefault="00E329D6" w14:paraId="0BE2965F" w14:textId="433E9EA7">
            <w:pPr>
              <w:spacing w:after="0"/>
              <w:jc w:val="both"/>
              <w:rPr>
                <w:rFonts w:ascii="Consolas" w:hAnsi="Consolas"/>
              </w:rPr>
            </w:pPr>
            <w:r w:rsidRPr="17C20473" w:rsidR="00E329D6">
              <w:rPr>
                <w:rFonts w:ascii="Consolas" w:hAnsi="Consolas"/>
              </w:rPr>
              <w:t>"Put is 2"</w:t>
            </w:r>
            <w:r w:rsidRPr="17C20473" w:rsidR="0A42D4EC">
              <w:rPr>
                <w:rFonts w:ascii="Consolas" w:hAnsi="Consolas"/>
              </w:rPr>
              <w:t>,</w:t>
            </w:r>
          </w:p>
          <w:p w:rsidR="00E329D6" w:rsidP="17C20473" w:rsidRDefault="00E329D6" w14:paraId="0A995D6E" w14:textId="520501B5">
            <w:pPr>
              <w:spacing w:after="0"/>
              <w:jc w:val="both"/>
              <w:rPr>
                <w:rFonts w:ascii="Consolas" w:hAnsi="Consolas"/>
              </w:rPr>
            </w:pPr>
            <w:r w:rsidRPr="17C20473" w:rsidR="00E329D6">
              <w:rPr>
                <w:rFonts w:ascii="Consolas" w:hAnsi="Consolas"/>
              </w:rPr>
              <w:t>"Swap final quest!"</w:t>
            </w:r>
            <w:r w:rsidRPr="17C20473" w:rsidR="3D5EC067">
              <w:rPr>
                <w:rFonts w:ascii="Consolas" w:hAnsi="Consolas"/>
              </w:rPr>
              <w:t>,</w:t>
            </w:r>
          </w:p>
          <w:p w:rsidR="00E329D6" w:rsidP="17C20473" w:rsidRDefault="00E329D6" w14:paraId="34508FBC" w14:textId="6CB3E115">
            <w:pPr>
              <w:spacing w:after="0"/>
              <w:jc w:val="both"/>
              <w:rPr>
                <w:rFonts w:ascii="Consolas" w:hAnsi="Consolas"/>
              </w:rPr>
            </w:pPr>
            <w:r w:rsidRPr="17C20473" w:rsidR="00E329D6">
              <w:rPr>
                <w:rFonts w:ascii="Consolas" w:hAnsi="Consolas"/>
              </w:rPr>
              <w:t xml:space="preserve">"Delete </w:t>
            </w:r>
            <w:r w:rsidRPr="17C20473" w:rsidR="00E329D6">
              <w:rPr>
                <w:rFonts w:ascii="Consolas" w:hAnsi="Consolas"/>
                <w:lang w:val="bg-BG"/>
              </w:rPr>
              <w:t>2</w:t>
            </w:r>
            <w:r w:rsidRPr="17C20473" w:rsidR="00E329D6">
              <w:rPr>
                <w:rFonts w:ascii="Consolas" w:hAnsi="Consolas"/>
              </w:rPr>
              <w:t>",</w:t>
            </w:r>
          </w:p>
          <w:p w:rsidR="00E329D6" w:rsidP="17C20473" w:rsidRDefault="00E329D6" w14:paraId="2FD93C4E" w14:textId="6E374D3B">
            <w:pPr>
              <w:shd w:val="clear" w:color="auto" w:fill="FFFFFF" w:themeFill="background1"/>
              <w:tabs>
                <w:tab w:val="left" w:leader="none" w:pos="916"/>
                <w:tab w:val="left" w:leader="none" w:pos="1832"/>
                <w:tab w:val="left" w:leader="none" w:pos="2748"/>
                <w:tab w:val="left" w:leader="none" w:pos="3664"/>
                <w:tab w:val="left" w:leader="none" w:pos="4580"/>
                <w:tab w:val="left" w:leader="none" w:pos="5496"/>
                <w:tab w:val="left" w:leader="none" w:pos="6412"/>
                <w:tab w:val="left" w:leader="none" w:pos="7328"/>
                <w:tab w:val="left" w:leader="none" w:pos="8244"/>
                <w:tab w:val="left" w:leader="none" w:pos="9160"/>
                <w:tab w:val="left" w:leader="none" w:pos="10076"/>
                <w:tab w:val="left" w:leader="none" w:pos="10992"/>
                <w:tab w:val="left" w:leader="none" w:pos="11908"/>
                <w:tab w:val="left" w:leader="none" w:pos="12824"/>
                <w:tab w:val="left" w:leader="none" w:pos="13740"/>
                <w:tab w:val="left" w:leader="none" w:pos="14656"/>
              </w:tabs>
              <w:spacing w:after="0" w:line="240" w:lineRule="auto"/>
              <w:rPr>
                <w:rFonts w:ascii="Consolas" w:hAnsi="Consolas"/>
                <w:sz w:val="24"/>
                <w:szCs w:val="24"/>
              </w:rPr>
            </w:pPr>
            <w:r w:rsidRPr="17C20473" w:rsidR="00E329D6">
              <w:rPr>
                <w:rFonts w:ascii="Consolas" w:hAnsi="Consolas"/>
              </w:rPr>
              <w:t>"Stop"])</w:t>
            </w:r>
          </w:p>
        </w:tc>
        <w:tc>
          <w:tcPr>
            <w:tcW w:w="3261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="00E329D6" w:rsidP="17C20473" w:rsidRDefault="00E329D6" w14:paraId="5076FF6B" w14:textId="4A02E6CB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 w:rsidRPr="17C20473" w:rsidR="00E329D6">
              <w:rPr>
                <w:rFonts w:ascii="Consolas" w:hAnsi="Consolas" w:eastAsia="Calibri" w:cs="Times New Roman"/>
                <w:noProof/>
              </w:rPr>
              <w:t>This is the final quest!</w:t>
            </w:r>
          </w:p>
        </w:tc>
      </w:tr>
      <w:tr w:rsidR="17C20473" w:rsidTr="17C20473" w14:paraId="417B3536">
        <w:trPr>
          <w:trHeight w:val="525"/>
        </w:trPr>
        <w:tc>
          <w:tcPr>
            <w:tcW w:w="737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5DBFA953" w:rsidP="17C20473" w:rsidRDefault="5DBFA953" w14:paraId="31403C49" w14:textId="21EBDCF5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(["Please, follow the instructions!",</w:t>
            </w:r>
          </w:p>
          <w:p w:rsidR="5DBFA953" w:rsidP="17C20473" w:rsidRDefault="5DBFA953" w14:paraId="2244E4A9" w14:textId="2EF4DE75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"Put You 0",</w:t>
            </w:r>
          </w:p>
          <w:p w:rsidR="5DBFA953" w:rsidP="17C20473" w:rsidRDefault="5DBFA953" w14:paraId="64446ABC" w14:textId="21CF762A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 xml:space="preserve">"Delete </w:t>
            </w:r>
            <w:r w:rsidRPr="17C20473" w:rsidR="5DBFA953">
              <w:rPr>
                <w:rFonts w:ascii="Consolas" w:hAnsi="Consolas"/>
              </w:rPr>
              <w:t>3</w:t>
            </w:r>
            <w:r w:rsidRPr="17C20473" w:rsidR="5DBFA953">
              <w:rPr>
                <w:rFonts w:ascii="Consolas" w:hAnsi="Consolas"/>
              </w:rPr>
              <w:t>",</w:t>
            </w:r>
          </w:p>
          <w:p w:rsidR="5DBFA953" w:rsidP="17C20473" w:rsidRDefault="5DBFA953" w14:paraId="4FA69AC9" w14:textId="14E49FB4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"Replace me you",</w:t>
            </w:r>
          </w:p>
          <w:p w:rsidR="5DBFA953" w:rsidP="17C20473" w:rsidRDefault="5DBFA953" w14:paraId="6E991635" w14:textId="7B1FFAC7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"Replace follow know",</w:t>
            </w:r>
          </w:p>
          <w:p w:rsidR="5DBFA953" w:rsidP="17C20473" w:rsidRDefault="5DBFA953" w14:paraId="7725E54F" w14:textId="106E0A12">
            <w:pPr>
              <w:spacing w:after="0"/>
              <w:jc w:val="both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"Stop"])</w:t>
            </w:r>
          </w:p>
        </w:tc>
        <w:tc>
          <w:tcPr>
            <w:tcW w:w="3261" w:type="dxa"/>
            <w:tcBorders>
              <w:top w:val="single" w:color="auto" w:sz="4"/>
              <w:left w:val="single" w:color="auto" w:sz="4"/>
              <w:bottom w:val="single" w:color="auto" w:sz="4"/>
              <w:right w:val="single" w:color="auto" w:sz="4"/>
            </w:tcBorders>
            <w:tcMar/>
          </w:tcPr>
          <w:p w:rsidR="5DBFA953" w:rsidP="17C20473" w:rsidRDefault="5DBFA953" w14:paraId="0B18E0A1" w14:textId="38AF4966">
            <w:pPr>
              <w:spacing w:after="0"/>
              <w:rPr>
                <w:rFonts w:ascii="Consolas" w:hAnsi="Consolas"/>
              </w:rPr>
            </w:pPr>
            <w:r w:rsidRPr="17C20473" w:rsidR="5DBFA953">
              <w:rPr>
                <w:rFonts w:ascii="Consolas" w:hAnsi="Consolas"/>
              </w:rPr>
              <w:t>Please, follow the instructions!</w:t>
            </w:r>
          </w:p>
        </w:tc>
      </w:tr>
    </w:tbl>
    <w:p w:rsidRPr="00E329D6" w:rsidR="00640502" w:rsidP="00E329D6" w:rsidRDefault="00640502" w14:paraId="592EBD29" w14:textId="51658AA2"/>
    <w:sectPr w:rsidRPr="00E329D6" w:rsidR="00640502" w:rsidSect="009254B7">
      <w:headerReference w:type="default" r:id="rId13"/>
      <w:footerReference w:type="default" r:id="rId14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92B89" w:rsidP="008068A2" w:rsidRDefault="00792B89" w14:paraId="449BCFAA" w14:textId="77777777">
      <w:pPr>
        <w:spacing w:after="0" w:line="240" w:lineRule="auto"/>
      </w:pPr>
      <w:r>
        <w:separator/>
      </w:r>
    </w:p>
  </w:endnote>
  <w:endnote w:type="continuationSeparator" w:id="0">
    <w:p w:rsidR="00792B89" w:rsidP="008068A2" w:rsidRDefault="00792B89" w14:paraId="7F3FB09D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1101263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548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548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1101263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548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548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92B89" w:rsidP="008068A2" w:rsidRDefault="00792B89" w14:paraId="56CFD087" w14:textId="77777777">
      <w:pPr>
        <w:spacing w:after="0" w:line="240" w:lineRule="auto"/>
      </w:pPr>
      <w:r>
        <w:separator/>
      </w:r>
    </w:p>
  </w:footnote>
  <w:footnote w:type="continuationSeparator" w:id="0">
    <w:p w:rsidR="00792B89" w:rsidP="008068A2" w:rsidRDefault="00792B89" w14:paraId="266F120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9C3907"/>
    <w:multiLevelType w:val="hybridMultilevel"/>
    <w:tmpl w:val="26AA8BEA"/>
    <w:lvl w:ilvl="0" w:tplc="4E78D43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1574D7"/>
    <w:multiLevelType w:val="hybridMultilevel"/>
    <w:tmpl w:val="6D28FBEA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AAD2D918">
      <w:start w:val="1"/>
      <w:numFmt w:val="decimal"/>
      <w:lvlText w:val="Problem %1."/>
      <w:lvlJc w:val="left"/>
      <w:pPr>
        <w:ind w:left="5747" w:hanging="360"/>
      </w:pPr>
    </w:lvl>
    <w:lvl w:ilvl="1" w:tplc="21AE9270">
      <w:start w:val="1"/>
      <w:numFmt w:val="lowerLetter"/>
      <w:lvlText w:val="%2."/>
      <w:lvlJc w:val="left"/>
      <w:pPr>
        <w:ind w:left="5050" w:hanging="360"/>
      </w:pPr>
    </w:lvl>
    <w:lvl w:ilvl="2" w:tplc="41AA853E">
      <w:start w:val="1"/>
      <w:numFmt w:val="lowerRoman"/>
      <w:lvlText w:val="%3."/>
      <w:lvlJc w:val="right"/>
      <w:pPr>
        <w:ind w:left="5770" w:hanging="180"/>
      </w:pPr>
    </w:lvl>
    <w:lvl w:ilvl="3" w:tplc="2F7E3D84">
      <w:start w:val="1"/>
      <w:numFmt w:val="decimal"/>
      <w:lvlText w:val="%4."/>
      <w:lvlJc w:val="left"/>
      <w:pPr>
        <w:ind w:left="6490" w:hanging="360"/>
      </w:pPr>
    </w:lvl>
    <w:lvl w:ilvl="4" w:tplc="85C6937A">
      <w:start w:val="1"/>
      <w:numFmt w:val="lowerLetter"/>
      <w:lvlText w:val="%5."/>
      <w:lvlJc w:val="left"/>
      <w:pPr>
        <w:ind w:left="7210" w:hanging="360"/>
      </w:pPr>
    </w:lvl>
    <w:lvl w:ilvl="5" w:tplc="39E219CE">
      <w:start w:val="1"/>
      <w:numFmt w:val="lowerRoman"/>
      <w:lvlText w:val="%6."/>
      <w:lvlJc w:val="right"/>
      <w:pPr>
        <w:ind w:left="7930" w:hanging="180"/>
      </w:pPr>
    </w:lvl>
    <w:lvl w:ilvl="6" w:tplc="4BA21CB4">
      <w:start w:val="1"/>
      <w:numFmt w:val="decimal"/>
      <w:lvlText w:val="%7."/>
      <w:lvlJc w:val="left"/>
      <w:pPr>
        <w:ind w:left="8650" w:hanging="360"/>
      </w:pPr>
    </w:lvl>
    <w:lvl w:ilvl="7" w:tplc="75DA8C04">
      <w:start w:val="1"/>
      <w:numFmt w:val="lowerLetter"/>
      <w:lvlText w:val="%8."/>
      <w:lvlJc w:val="left"/>
      <w:pPr>
        <w:ind w:left="9370" w:hanging="360"/>
      </w:pPr>
    </w:lvl>
    <w:lvl w:ilvl="8" w:tplc="FB6CE122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hint="default" w:ascii="Calibri" w:hAnsi="Calibri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73F71A7F"/>
    <w:multiLevelType w:val="hybridMultilevel"/>
    <w:tmpl w:val="ED44CFCC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1"/>
  </w:num>
  <w:num w:numId="41">
    <w:abstractNumId w:val="0"/>
  </w:num>
  <w:num w:numId="42">
    <w:abstractNumId w:val="37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I3sDSyMDY3MjZV0lEKTi0uzszPAykwqgUAa5/A1SwAAAA="/>
  </w:docVars>
  <w:rsids>
    <w:rsidRoot w:val="008068A2"/>
    <w:rsid w:val="000006BB"/>
    <w:rsid w:val="00002C1C"/>
    <w:rsid w:val="00003211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4CC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51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05237"/>
    <w:rsid w:val="003230CF"/>
    <w:rsid w:val="0033212E"/>
    <w:rsid w:val="0033490F"/>
    <w:rsid w:val="003627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1F25"/>
    <w:rsid w:val="0047331A"/>
    <w:rsid w:val="0047640B"/>
    <w:rsid w:val="0047644B"/>
    <w:rsid w:val="00476D4B"/>
    <w:rsid w:val="00491748"/>
    <w:rsid w:val="004A7E77"/>
    <w:rsid w:val="004B0253"/>
    <w:rsid w:val="004C0A80"/>
    <w:rsid w:val="004C0ECD"/>
    <w:rsid w:val="004D03E1"/>
    <w:rsid w:val="004D29A9"/>
    <w:rsid w:val="004E0D4F"/>
    <w:rsid w:val="004E4C1E"/>
    <w:rsid w:val="004F72F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D43"/>
    <w:rsid w:val="00670041"/>
    <w:rsid w:val="00671FE2"/>
    <w:rsid w:val="00686C0C"/>
    <w:rsid w:val="00695634"/>
    <w:rsid w:val="00696129"/>
    <w:rsid w:val="006A2531"/>
    <w:rsid w:val="006D239A"/>
    <w:rsid w:val="006E1302"/>
    <w:rsid w:val="006E2245"/>
    <w:rsid w:val="006E55B4"/>
    <w:rsid w:val="006E7E50"/>
    <w:rsid w:val="006F25FB"/>
    <w:rsid w:val="00704432"/>
    <w:rsid w:val="007051DF"/>
    <w:rsid w:val="00724DA4"/>
    <w:rsid w:val="00740619"/>
    <w:rsid w:val="00752443"/>
    <w:rsid w:val="00763912"/>
    <w:rsid w:val="00774E44"/>
    <w:rsid w:val="00785258"/>
    <w:rsid w:val="00791F02"/>
    <w:rsid w:val="00792B8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48F"/>
    <w:rsid w:val="0082548B"/>
    <w:rsid w:val="00836CA4"/>
    <w:rsid w:val="0085184F"/>
    <w:rsid w:val="00861625"/>
    <w:rsid w:val="008617B5"/>
    <w:rsid w:val="00870828"/>
    <w:rsid w:val="0088080B"/>
    <w:rsid w:val="008861C4"/>
    <w:rsid w:val="008B07D7"/>
    <w:rsid w:val="008B557F"/>
    <w:rsid w:val="008C12AA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052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629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9D6"/>
    <w:rsid w:val="00E32F85"/>
    <w:rsid w:val="00E36FD8"/>
    <w:rsid w:val="00E37380"/>
    <w:rsid w:val="00E465C4"/>
    <w:rsid w:val="00E60768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7693F15"/>
    <w:rsid w:val="0A42D4EC"/>
    <w:rsid w:val="17C20473"/>
    <w:rsid w:val="2223DBE4"/>
    <w:rsid w:val="317428A0"/>
    <w:rsid w:val="342D0A05"/>
    <w:rsid w:val="365C6326"/>
    <w:rsid w:val="3D5EC067"/>
    <w:rsid w:val="42E4378E"/>
    <w:rsid w:val="4F3D1114"/>
    <w:rsid w:val="4F3D1114"/>
    <w:rsid w:val="5DBFA953"/>
    <w:rsid w:val="7475AFE7"/>
    <w:rsid w:val="79F91BFE"/>
    <w:rsid w:val="7D875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1" w:customStyle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93C4DC-28C5-451B-AA65-4F04BA2E0D7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- Mid Exam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22</revision>
  <lastPrinted>2015-10-26T22:35:00.0000000Z</lastPrinted>
  <dcterms:created xsi:type="dcterms:W3CDTF">2019-11-12T12:29:00.0000000Z</dcterms:created>
  <dcterms:modified xsi:type="dcterms:W3CDTF">2022-11-09T09:25:39.0287795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